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l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1-(1,2,3,4,5,6,7,8-octahydro-2,3,8,8-tetramethyl-2-naphthyl)ethan-1-one, CITRONELLOL, HYDROXYCITRONELL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2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Epicée. Poudrée.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l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l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5,6,7,8-tetrahydro-3,5,5,6,8,8-hexamethyl-2-naphthyl)ethan-1-one (1506-02-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tronellol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1-(1,2,3,4,5,6,7,8-octahydro-2,3,8,8-tetramethyl-2-naphthyl)ethan-1-one, CITRONELLOL, HYDROXYCITRONELLA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l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l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4/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B5DA20B-7BC8-4013-832A-122D888B5CFC}"/>
</file>

<file path=customXml/itemProps3.xml><?xml version="1.0" encoding="utf-8"?>
<ds:datastoreItem xmlns:ds="http://schemas.openxmlformats.org/officeDocument/2006/customXml" ds:itemID="{86C59CB3-89A5-49A4-B1A0-55204E91C1EA}"/>
</file>

<file path=customXml/itemProps4.xml><?xml version="1.0" encoding="utf-8"?>
<ds:datastoreItem xmlns:ds="http://schemas.openxmlformats.org/officeDocument/2006/customXml" ds:itemID="{38307E1C-CDAA-48C2-9F19-E46FEE9902E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